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36055" w14:textId="494BB15C" w:rsidR="008B558A" w:rsidRPr="00E406D3" w:rsidRDefault="5ABE60EA" w:rsidP="00AD57B1">
      <w:pPr>
        <w:pStyle w:val="Body"/>
        <w:widowControl w:val="0"/>
        <w:jc w:val="center"/>
        <w:rPr>
          <w:rFonts w:ascii="Calibri" w:eastAsia="Tahoma" w:hAnsi="Calibri" w:cs="Calibri"/>
          <w:b/>
          <w:bCs/>
          <w:sz w:val="28"/>
          <w:szCs w:val="28"/>
        </w:rPr>
      </w:pPr>
      <w:r w:rsidRPr="5ABE60EA">
        <w:rPr>
          <w:rFonts w:ascii="Calibri" w:hAnsi="Calibri" w:cs="Calibri"/>
          <w:b/>
          <w:bCs/>
          <w:sz w:val="28"/>
          <w:szCs w:val="28"/>
          <w:lang w:val="en-US"/>
        </w:rPr>
        <w:t xml:space="preserve">SI MIDLAND ARDEN REGIONAL MEETING – Saturday </w:t>
      </w:r>
      <w:r w:rsidR="003D13EF">
        <w:rPr>
          <w:rFonts w:ascii="Calibri" w:hAnsi="Calibri" w:cs="Calibri"/>
          <w:b/>
          <w:bCs/>
          <w:sz w:val="28"/>
          <w:szCs w:val="28"/>
          <w:lang w:val="en-US"/>
        </w:rPr>
        <w:t>2nd</w:t>
      </w:r>
      <w:r w:rsidRPr="5ABE60EA">
        <w:rPr>
          <w:rFonts w:ascii="Calibri" w:hAnsi="Calibri" w:cs="Calibri"/>
          <w:b/>
          <w:bCs/>
          <w:sz w:val="28"/>
          <w:szCs w:val="28"/>
          <w:lang w:val="en-US"/>
        </w:rPr>
        <w:t xml:space="preserve"> December 202</w:t>
      </w:r>
      <w:r w:rsidR="003D13EF">
        <w:rPr>
          <w:rFonts w:ascii="Calibri" w:hAnsi="Calibri" w:cs="Calibri"/>
          <w:b/>
          <w:bCs/>
          <w:sz w:val="28"/>
          <w:szCs w:val="28"/>
          <w:lang w:val="en-US"/>
        </w:rPr>
        <w:t>3</w:t>
      </w:r>
    </w:p>
    <w:p w14:paraId="208F1C8F" w14:textId="62F1C474" w:rsidR="008B558A" w:rsidRPr="00E406D3" w:rsidRDefault="5ABE60EA" w:rsidP="00AD57B1">
      <w:pPr>
        <w:pStyle w:val="Body"/>
        <w:jc w:val="center"/>
        <w:rPr>
          <w:rFonts w:ascii="Calibri" w:hAnsi="Calibri" w:cs="Calibri"/>
          <w:b/>
          <w:bCs/>
          <w:sz w:val="28"/>
          <w:szCs w:val="28"/>
        </w:rPr>
      </w:pPr>
      <w:r w:rsidRPr="5ABE60EA">
        <w:rPr>
          <w:rFonts w:ascii="Calibri" w:hAnsi="Calibri" w:cs="Calibri"/>
          <w:b/>
          <w:bCs/>
          <w:sz w:val="28"/>
          <w:szCs w:val="28"/>
          <w:lang w:val="da-DK"/>
        </w:rPr>
        <w:t>Chesford Grange, Kenilworth</w:t>
      </w:r>
      <w:r w:rsidR="00DE521B">
        <w:rPr>
          <w:rFonts w:ascii="Calibri" w:hAnsi="Calibri" w:cs="Calibri"/>
          <w:b/>
          <w:bCs/>
          <w:sz w:val="28"/>
          <w:szCs w:val="28"/>
          <w:lang w:val="da-DK"/>
        </w:rPr>
        <w:t xml:space="preserve"> - £ 2</w:t>
      </w:r>
      <w:r w:rsidR="003D13EF">
        <w:rPr>
          <w:rFonts w:ascii="Calibri" w:hAnsi="Calibri" w:cs="Calibri"/>
          <w:b/>
          <w:bCs/>
          <w:sz w:val="28"/>
          <w:szCs w:val="28"/>
          <w:lang w:val="da-DK"/>
        </w:rPr>
        <w:t>8</w:t>
      </w:r>
      <w:r w:rsidR="00DE521B">
        <w:rPr>
          <w:rFonts w:ascii="Calibri" w:hAnsi="Calibri" w:cs="Calibri"/>
          <w:b/>
          <w:bCs/>
          <w:sz w:val="28"/>
          <w:szCs w:val="28"/>
          <w:lang w:val="da-DK"/>
        </w:rPr>
        <w:t>.00, including</w:t>
      </w:r>
    </w:p>
    <w:p w14:paraId="320667F5" w14:textId="792C95C6" w:rsidR="008B558A" w:rsidRDefault="5ABE60EA" w:rsidP="00AD57B1">
      <w:pPr>
        <w:pStyle w:val="Body"/>
        <w:jc w:val="center"/>
        <w:rPr>
          <w:rFonts w:ascii="Calibri" w:hAnsi="Calibri" w:cs="Calibri"/>
          <w:b/>
          <w:bCs/>
          <w:sz w:val="28"/>
          <w:szCs w:val="28"/>
          <w:lang w:val="en-US"/>
        </w:rPr>
      </w:pPr>
      <w:r w:rsidRPr="5ABE60EA">
        <w:rPr>
          <w:rFonts w:ascii="Calibri" w:hAnsi="Calibri" w:cs="Calibri"/>
          <w:b/>
          <w:bCs/>
          <w:sz w:val="28"/>
          <w:szCs w:val="28"/>
          <w:lang w:val="en-US"/>
        </w:rPr>
        <w:t>2 Course Christmas Lunch Menu</w:t>
      </w:r>
    </w:p>
    <w:p w14:paraId="42CE7E91" w14:textId="77777777" w:rsidR="00D27833" w:rsidRPr="00E406D3" w:rsidRDefault="00D27833" w:rsidP="00AD57B1">
      <w:pPr>
        <w:pStyle w:val="Body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14900270" w14:textId="77777777" w:rsidR="008B558A" w:rsidRPr="00E406D3" w:rsidRDefault="5ABE60EA" w:rsidP="00AD57B1">
      <w:pPr>
        <w:pStyle w:val="Default"/>
        <w:spacing w:after="240"/>
        <w:jc w:val="center"/>
        <w:rPr>
          <w:rFonts w:ascii="Calibri" w:eastAsia="Times" w:hAnsi="Calibri" w:cs="Calibri"/>
          <w:b/>
          <w:bCs/>
          <w:sz w:val="28"/>
          <w:szCs w:val="28"/>
          <w:u w:val="single"/>
        </w:rPr>
      </w:pPr>
      <w:r w:rsidRPr="5ABE60EA">
        <w:rPr>
          <w:rFonts w:ascii="Calibri" w:hAnsi="Calibri" w:cs="Calibri"/>
          <w:b/>
          <w:bCs/>
          <w:sz w:val="28"/>
          <w:szCs w:val="28"/>
          <w:u w:val="single"/>
        </w:rPr>
        <w:t>Main Courses</w:t>
      </w:r>
    </w:p>
    <w:p w14:paraId="0A15F0B2" w14:textId="3CF8B3A2" w:rsidR="006653B2" w:rsidRDefault="5ABE60EA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 w:rsidRPr="5ABE60EA">
        <w:rPr>
          <w:rFonts w:ascii="Calibri" w:hAnsi="Calibri" w:cs="Calibri"/>
          <w:b/>
          <w:bCs/>
          <w:sz w:val="28"/>
          <w:szCs w:val="28"/>
        </w:rPr>
        <w:t xml:space="preserve">Sage &amp; Onion </w:t>
      </w:r>
      <w:r w:rsidR="004E34C2">
        <w:rPr>
          <w:rFonts w:ascii="Calibri" w:hAnsi="Calibri" w:cs="Calibri"/>
          <w:b/>
          <w:bCs/>
          <w:sz w:val="28"/>
          <w:szCs w:val="28"/>
        </w:rPr>
        <w:t>stuffed rolled</w:t>
      </w:r>
      <w:r w:rsidR="00D276DE">
        <w:rPr>
          <w:rFonts w:ascii="Calibri" w:hAnsi="Calibri" w:cs="Calibri"/>
          <w:b/>
          <w:bCs/>
          <w:sz w:val="28"/>
          <w:szCs w:val="28"/>
        </w:rPr>
        <w:t xml:space="preserve"> T</w:t>
      </w:r>
      <w:r w:rsidRPr="5ABE60EA">
        <w:rPr>
          <w:rFonts w:ascii="Calibri" w:hAnsi="Calibri" w:cs="Calibri"/>
          <w:b/>
          <w:bCs/>
          <w:sz w:val="28"/>
          <w:szCs w:val="28"/>
        </w:rPr>
        <w:t xml:space="preserve">urkey </w:t>
      </w:r>
      <w:r w:rsidR="00D276DE">
        <w:rPr>
          <w:rFonts w:ascii="Calibri" w:hAnsi="Calibri" w:cs="Calibri"/>
          <w:b/>
          <w:bCs/>
          <w:sz w:val="28"/>
          <w:szCs w:val="28"/>
        </w:rPr>
        <w:t xml:space="preserve">escalope </w:t>
      </w:r>
      <w:r w:rsidR="00BF31C3">
        <w:rPr>
          <w:rFonts w:ascii="Calibri" w:hAnsi="Calibri" w:cs="Calibri"/>
          <w:b/>
          <w:bCs/>
          <w:sz w:val="28"/>
          <w:szCs w:val="28"/>
        </w:rPr>
        <w:t xml:space="preserve">(NGCI) </w:t>
      </w:r>
      <w:r w:rsidR="00D276DE">
        <w:rPr>
          <w:rFonts w:ascii="Calibri" w:hAnsi="Calibri" w:cs="Calibri"/>
          <w:b/>
          <w:bCs/>
          <w:sz w:val="28"/>
          <w:szCs w:val="28"/>
        </w:rPr>
        <w:t>and</w:t>
      </w:r>
      <w:r w:rsidRPr="5ABE60EA">
        <w:rPr>
          <w:rFonts w:ascii="Calibri" w:hAnsi="Calibri" w:cs="Calibri"/>
          <w:b/>
          <w:bCs/>
          <w:sz w:val="28"/>
          <w:szCs w:val="28"/>
        </w:rPr>
        <w:t xml:space="preserve"> bacon </w:t>
      </w:r>
      <w:proofErr w:type="gramStart"/>
      <w:r w:rsidRPr="5ABE60EA">
        <w:rPr>
          <w:rFonts w:ascii="Calibri" w:hAnsi="Calibri" w:cs="Calibri"/>
          <w:b/>
          <w:bCs/>
          <w:sz w:val="28"/>
          <w:szCs w:val="28"/>
        </w:rPr>
        <w:t>chipolatas</w:t>
      </w:r>
      <w:proofErr w:type="gramEnd"/>
    </w:p>
    <w:p w14:paraId="3083CE8D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18183BBC" w14:textId="77777777" w:rsidR="00CC059B" w:rsidRDefault="006653B2" w:rsidP="00CC059B">
      <w:pPr>
        <w:pStyle w:val="Default"/>
        <w:jc w:val="center"/>
        <w:rPr>
          <w:rFonts w:ascii="Calibri" w:hAnsi="Calibri" w:cs="Calibri"/>
          <w:i/>
          <w:iCs/>
          <w:sz w:val="28"/>
          <w:szCs w:val="28"/>
        </w:rPr>
      </w:pPr>
      <w:r w:rsidRPr="5ABE60EA">
        <w:rPr>
          <w:rFonts w:ascii="Calibri" w:hAnsi="Calibri" w:cs="Calibri"/>
          <w:i/>
          <w:iCs/>
          <w:sz w:val="28"/>
          <w:szCs w:val="28"/>
        </w:rPr>
        <w:t xml:space="preserve">Served with </w:t>
      </w:r>
      <w:r>
        <w:rPr>
          <w:rFonts w:ascii="Calibri" w:hAnsi="Calibri" w:cs="Calibri"/>
          <w:i/>
          <w:iCs/>
          <w:sz w:val="28"/>
          <w:szCs w:val="28"/>
        </w:rPr>
        <w:t xml:space="preserve">crispy </w:t>
      </w:r>
      <w:r w:rsidRPr="5ABE60EA">
        <w:rPr>
          <w:rFonts w:ascii="Calibri" w:hAnsi="Calibri" w:cs="Calibri"/>
          <w:i/>
          <w:iCs/>
          <w:sz w:val="28"/>
          <w:szCs w:val="28"/>
        </w:rPr>
        <w:t xml:space="preserve">roast potatoes, honey baked root vegetable chips, butter fried </w:t>
      </w:r>
      <w:proofErr w:type="gramStart"/>
      <w:r w:rsidRPr="5ABE60EA">
        <w:rPr>
          <w:rFonts w:ascii="Calibri" w:hAnsi="Calibri" w:cs="Calibri"/>
          <w:i/>
          <w:iCs/>
          <w:sz w:val="28"/>
          <w:szCs w:val="28"/>
        </w:rPr>
        <w:t>sprouts</w:t>
      </w:r>
      <w:proofErr w:type="gramEnd"/>
      <w:r>
        <w:rPr>
          <w:rFonts w:ascii="Calibri" w:hAnsi="Calibri" w:cs="Calibri"/>
          <w:i/>
          <w:iCs/>
          <w:sz w:val="28"/>
          <w:szCs w:val="28"/>
        </w:rPr>
        <w:t xml:space="preserve"> </w:t>
      </w:r>
    </w:p>
    <w:p w14:paraId="396EE18B" w14:textId="56C67F8E" w:rsidR="002230FB" w:rsidRDefault="00CC059B" w:rsidP="006D139B">
      <w:pPr>
        <w:pStyle w:val="Default"/>
        <w:jc w:val="center"/>
        <w:rPr>
          <w:rFonts w:ascii="Calibri" w:hAnsi="Calibri" w:cs="Calibri"/>
          <w:i/>
          <w:iCs/>
          <w:sz w:val="28"/>
          <w:szCs w:val="28"/>
        </w:rPr>
      </w:pPr>
      <w:r>
        <w:rPr>
          <w:rFonts w:ascii="Calibri" w:hAnsi="Calibri" w:cs="Calibri"/>
          <w:i/>
          <w:iCs/>
          <w:sz w:val="28"/>
          <w:szCs w:val="28"/>
        </w:rPr>
        <w:t>&amp;</w:t>
      </w:r>
      <w:r w:rsidR="006653B2" w:rsidRPr="5ABE60EA">
        <w:rPr>
          <w:rFonts w:ascii="Calibri" w:hAnsi="Calibri" w:cs="Calibri"/>
          <w:i/>
          <w:iCs/>
          <w:sz w:val="28"/>
          <w:szCs w:val="28"/>
        </w:rPr>
        <w:t xml:space="preserve"> spring onions</w:t>
      </w:r>
    </w:p>
    <w:p w14:paraId="420CB7A5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4D7BCA6E" w14:textId="72C31BC1" w:rsidR="006653B2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 w:cs="Calibri"/>
          <w:b/>
          <w:bCs/>
          <w:i/>
          <w:iCs/>
          <w:sz w:val="28"/>
          <w:szCs w:val="28"/>
        </w:rPr>
        <w:t>o</w:t>
      </w:r>
      <w:r w:rsidR="006653B2" w:rsidRPr="006653B2">
        <w:rPr>
          <w:rFonts w:ascii="Calibri" w:hAnsi="Calibri" w:cs="Calibri"/>
          <w:b/>
          <w:bCs/>
          <w:i/>
          <w:iCs/>
          <w:sz w:val="28"/>
          <w:szCs w:val="28"/>
        </w:rPr>
        <w:t>r</w:t>
      </w:r>
    </w:p>
    <w:p w14:paraId="7F589FC4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359FF6B8" w14:textId="77777777" w:rsidR="00CC059B" w:rsidRDefault="0030785F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Grilled fillet of </w:t>
      </w:r>
      <w:r w:rsidR="00CC059B">
        <w:rPr>
          <w:rFonts w:ascii="Calibri" w:hAnsi="Calibri" w:cs="Calibri"/>
          <w:b/>
          <w:bCs/>
          <w:sz w:val="28"/>
          <w:szCs w:val="28"/>
        </w:rPr>
        <w:t>Seabass</w:t>
      </w:r>
      <w:r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CC059B">
        <w:rPr>
          <w:rFonts w:ascii="Calibri" w:hAnsi="Calibri" w:cs="Calibri"/>
          <w:b/>
          <w:bCs/>
          <w:sz w:val="28"/>
          <w:szCs w:val="28"/>
        </w:rPr>
        <w:t xml:space="preserve">(GF) </w:t>
      </w:r>
    </w:p>
    <w:p w14:paraId="4EB2A5C3" w14:textId="54C8C656" w:rsidR="008B558A" w:rsidRDefault="00A81D00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and</w:t>
      </w:r>
      <w:r w:rsidR="0030785F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CC059B">
        <w:rPr>
          <w:rFonts w:ascii="Calibri" w:hAnsi="Calibri" w:cs="Calibri"/>
          <w:b/>
          <w:bCs/>
          <w:sz w:val="28"/>
          <w:szCs w:val="28"/>
        </w:rPr>
        <w:t>roasted cauliflower, grilled courgette, shellfish bisque</w:t>
      </w:r>
      <w:r>
        <w:rPr>
          <w:rFonts w:ascii="Calibri" w:hAnsi="Calibri" w:cs="Calibri"/>
          <w:b/>
          <w:bCs/>
          <w:sz w:val="28"/>
          <w:szCs w:val="28"/>
        </w:rPr>
        <w:t xml:space="preserve"> sauce</w:t>
      </w:r>
    </w:p>
    <w:p w14:paraId="4CBBE59E" w14:textId="77777777" w:rsidR="00CC059B" w:rsidRPr="006D139B" w:rsidRDefault="00CC059B" w:rsidP="006D139B">
      <w:pPr>
        <w:pStyle w:val="Default"/>
        <w:jc w:val="center"/>
        <w:rPr>
          <w:rFonts w:ascii="Calibri" w:eastAsia="Times" w:hAnsi="Calibri" w:cs="Calibri"/>
          <w:b/>
          <w:bCs/>
          <w:sz w:val="24"/>
          <w:szCs w:val="24"/>
        </w:rPr>
      </w:pPr>
    </w:p>
    <w:p w14:paraId="4A3CE755" w14:textId="77777777" w:rsidR="00CC059B" w:rsidRDefault="5ABE60EA" w:rsidP="006D139B">
      <w:pPr>
        <w:pStyle w:val="Default"/>
        <w:jc w:val="center"/>
        <w:rPr>
          <w:rFonts w:ascii="Calibri" w:hAnsi="Calibri" w:cs="Calibri"/>
          <w:i/>
          <w:iCs/>
          <w:sz w:val="28"/>
          <w:szCs w:val="28"/>
        </w:rPr>
      </w:pPr>
      <w:r w:rsidRPr="5ABE60EA">
        <w:rPr>
          <w:rFonts w:ascii="Calibri" w:hAnsi="Calibri" w:cs="Calibri"/>
          <w:i/>
          <w:iCs/>
          <w:sz w:val="28"/>
          <w:szCs w:val="28"/>
        </w:rPr>
        <w:t xml:space="preserve">Served with </w:t>
      </w:r>
      <w:r w:rsidR="00BC5CF5">
        <w:rPr>
          <w:rFonts w:ascii="Calibri" w:hAnsi="Calibri" w:cs="Calibri"/>
          <w:i/>
          <w:iCs/>
          <w:sz w:val="28"/>
          <w:szCs w:val="28"/>
        </w:rPr>
        <w:t xml:space="preserve">crispy </w:t>
      </w:r>
      <w:r w:rsidRPr="5ABE60EA">
        <w:rPr>
          <w:rFonts w:ascii="Calibri" w:hAnsi="Calibri" w:cs="Calibri"/>
          <w:i/>
          <w:iCs/>
          <w:sz w:val="28"/>
          <w:szCs w:val="28"/>
        </w:rPr>
        <w:t xml:space="preserve">roast potatoes, honey baked root vegetable chips, butter fried </w:t>
      </w:r>
      <w:proofErr w:type="gramStart"/>
      <w:r w:rsidRPr="5ABE60EA">
        <w:rPr>
          <w:rFonts w:ascii="Calibri" w:hAnsi="Calibri" w:cs="Calibri"/>
          <w:i/>
          <w:iCs/>
          <w:sz w:val="28"/>
          <w:szCs w:val="28"/>
        </w:rPr>
        <w:t>sprouts</w:t>
      </w:r>
      <w:proofErr w:type="gramEnd"/>
    </w:p>
    <w:p w14:paraId="2B57638F" w14:textId="27FD7714" w:rsidR="00260992" w:rsidRDefault="00BC5CF5" w:rsidP="006D139B">
      <w:pPr>
        <w:pStyle w:val="Default"/>
        <w:jc w:val="center"/>
        <w:rPr>
          <w:rFonts w:ascii="Calibri" w:hAnsi="Calibri" w:cs="Calibri"/>
          <w:i/>
          <w:iCs/>
          <w:sz w:val="28"/>
          <w:szCs w:val="28"/>
        </w:rPr>
      </w:pPr>
      <w:r>
        <w:rPr>
          <w:rFonts w:ascii="Calibri" w:hAnsi="Calibri" w:cs="Calibri"/>
          <w:i/>
          <w:iCs/>
          <w:sz w:val="28"/>
          <w:szCs w:val="28"/>
        </w:rPr>
        <w:t xml:space="preserve"> </w:t>
      </w:r>
      <w:r w:rsidR="00CC059B">
        <w:rPr>
          <w:rFonts w:ascii="Calibri" w:hAnsi="Calibri" w:cs="Calibri"/>
          <w:i/>
          <w:iCs/>
          <w:sz w:val="28"/>
          <w:szCs w:val="28"/>
        </w:rPr>
        <w:t>&amp;</w:t>
      </w:r>
      <w:r w:rsidR="5ABE60EA" w:rsidRPr="5ABE60EA">
        <w:rPr>
          <w:rFonts w:ascii="Calibri" w:hAnsi="Calibri" w:cs="Calibri"/>
          <w:i/>
          <w:iCs/>
          <w:sz w:val="28"/>
          <w:szCs w:val="28"/>
        </w:rPr>
        <w:t xml:space="preserve"> spring onions</w:t>
      </w:r>
    </w:p>
    <w:p w14:paraId="179BBBDE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44DB700E" w14:textId="33FB3ABD" w:rsidR="00E5328E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 w:cs="Calibri"/>
          <w:b/>
          <w:bCs/>
          <w:i/>
          <w:iCs/>
          <w:sz w:val="28"/>
          <w:szCs w:val="28"/>
        </w:rPr>
        <w:t>o</w:t>
      </w:r>
      <w:r w:rsidR="00260992" w:rsidRPr="006653B2">
        <w:rPr>
          <w:rFonts w:ascii="Calibri" w:hAnsi="Calibri" w:cs="Calibri"/>
          <w:b/>
          <w:bCs/>
          <w:i/>
          <w:iCs/>
          <w:sz w:val="28"/>
          <w:szCs w:val="28"/>
        </w:rPr>
        <w:t>r</w:t>
      </w:r>
    </w:p>
    <w:p w14:paraId="5C7E7749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307EE30C" w14:textId="5C55C8D7" w:rsidR="00E5328E" w:rsidRDefault="00CC059B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Vegetable Wellington</w:t>
      </w:r>
      <w:r w:rsidR="00803890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803890" w:rsidRPr="006D139B">
        <w:rPr>
          <w:rFonts w:ascii="Calibri" w:hAnsi="Calibri" w:cs="Calibri"/>
          <w:b/>
          <w:bCs/>
          <w:sz w:val="28"/>
          <w:szCs w:val="28"/>
        </w:rPr>
        <w:t>(V</w:t>
      </w:r>
      <w:r w:rsidRPr="006D139B">
        <w:rPr>
          <w:rFonts w:ascii="Calibri" w:hAnsi="Calibri" w:cs="Calibri"/>
          <w:b/>
          <w:bCs/>
          <w:sz w:val="28"/>
          <w:szCs w:val="28"/>
        </w:rPr>
        <w:t>E</w:t>
      </w:r>
      <w:r w:rsidR="00803890" w:rsidRPr="006D139B">
        <w:rPr>
          <w:rFonts w:ascii="Calibri" w:hAnsi="Calibri" w:cs="Calibri"/>
          <w:b/>
          <w:bCs/>
          <w:sz w:val="28"/>
          <w:szCs w:val="28"/>
        </w:rPr>
        <w:t>)</w:t>
      </w:r>
    </w:p>
    <w:p w14:paraId="680E5C61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5C6D03DA" w14:textId="7FC812C2" w:rsidR="008B558A" w:rsidRDefault="00E5328E" w:rsidP="006D139B">
      <w:pPr>
        <w:pStyle w:val="Default"/>
        <w:jc w:val="center"/>
        <w:rPr>
          <w:rFonts w:ascii="Calibri" w:hAnsi="Calibri" w:cs="Calibri"/>
          <w:i/>
          <w:iCs/>
          <w:sz w:val="28"/>
          <w:szCs w:val="28"/>
        </w:rPr>
      </w:pPr>
      <w:r w:rsidRPr="00E5328E">
        <w:rPr>
          <w:rFonts w:ascii="Calibri" w:hAnsi="Calibri" w:cs="Calibri"/>
          <w:i/>
          <w:iCs/>
          <w:sz w:val="28"/>
          <w:szCs w:val="28"/>
        </w:rPr>
        <w:t xml:space="preserve">Served with </w:t>
      </w:r>
      <w:r w:rsidR="00CC059B">
        <w:rPr>
          <w:rFonts w:ascii="Calibri" w:hAnsi="Calibri" w:cs="Calibri"/>
          <w:i/>
          <w:iCs/>
          <w:sz w:val="28"/>
          <w:szCs w:val="28"/>
        </w:rPr>
        <w:t xml:space="preserve">crushed root vegetables, butter fried sprouts &amp; spring </w:t>
      </w:r>
      <w:proofErr w:type="gramStart"/>
      <w:r w:rsidR="00CC059B">
        <w:rPr>
          <w:rFonts w:ascii="Calibri" w:hAnsi="Calibri" w:cs="Calibri"/>
          <w:i/>
          <w:iCs/>
          <w:sz w:val="28"/>
          <w:szCs w:val="28"/>
        </w:rPr>
        <w:t>onions</w:t>
      </w:r>
      <w:proofErr w:type="gramEnd"/>
    </w:p>
    <w:p w14:paraId="453AC648" w14:textId="77777777" w:rsidR="00CC059B" w:rsidRPr="006D139B" w:rsidRDefault="00CC059B" w:rsidP="006D139B">
      <w:pPr>
        <w:pStyle w:val="Default"/>
        <w:jc w:val="center"/>
        <w:rPr>
          <w:rFonts w:ascii="Calibri" w:eastAsia="Times" w:hAnsi="Calibri" w:cs="Calibri"/>
          <w:i/>
          <w:iCs/>
          <w:sz w:val="24"/>
          <w:szCs w:val="24"/>
        </w:rPr>
      </w:pPr>
    </w:p>
    <w:p w14:paraId="671D04F8" w14:textId="5245FBF3" w:rsidR="008B558A" w:rsidRDefault="5ABE60EA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5ABE60EA">
        <w:rPr>
          <w:rFonts w:ascii="Calibri" w:hAnsi="Calibri" w:cs="Calibri"/>
          <w:b/>
          <w:bCs/>
          <w:sz w:val="28"/>
          <w:szCs w:val="28"/>
          <w:u w:val="single"/>
        </w:rPr>
        <w:t>Desserts</w:t>
      </w:r>
    </w:p>
    <w:p w14:paraId="51115AF7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566D9EE5" w14:textId="6FD7D09E" w:rsidR="008B558A" w:rsidRPr="00BF31C3" w:rsidRDefault="5ABE60EA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 w:rsidRPr="5ABE60EA">
        <w:rPr>
          <w:rFonts w:ascii="Calibri" w:hAnsi="Calibri" w:cs="Calibri"/>
          <w:b/>
          <w:bCs/>
          <w:sz w:val="28"/>
          <w:szCs w:val="28"/>
        </w:rPr>
        <w:t>Christmas Plum Pudding</w:t>
      </w:r>
      <w:r w:rsidRPr="5ABE60EA">
        <w:rPr>
          <w:rFonts w:ascii="Calibri" w:hAnsi="Calibri" w:cs="Calibri"/>
          <w:sz w:val="28"/>
          <w:szCs w:val="28"/>
        </w:rPr>
        <w:t xml:space="preserve"> </w:t>
      </w:r>
      <w:r w:rsidRPr="00BF31C3">
        <w:rPr>
          <w:rFonts w:ascii="Calibri" w:hAnsi="Calibri" w:cs="Calibri"/>
          <w:b/>
          <w:bCs/>
          <w:sz w:val="28"/>
          <w:szCs w:val="28"/>
        </w:rPr>
        <w:t>(V)</w:t>
      </w:r>
      <w:r w:rsidR="00CC059B" w:rsidRPr="00BF31C3">
        <w:rPr>
          <w:rFonts w:ascii="Calibri" w:hAnsi="Calibri" w:cs="Calibri"/>
          <w:b/>
          <w:bCs/>
          <w:sz w:val="28"/>
          <w:szCs w:val="28"/>
        </w:rPr>
        <w:t xml:space="preserve"> (GF)</w:t>
      </w:r>
    </w:p>
    <w:p w14:paraId="26E5F835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sz w:val="24"/>
          <w:szCs w:val="24"/>
        </w:rPr>
      </w:pPr>
    </w:p>
    <w:p w14:paraId="0B4FBE9D" w14:textId="18EBC279" w:rsidR="007F75F2" w:rsidRDefault="00D02922" w:rsidP="006D139B">
      <w:pPr>
        <w:pStyle w:val="Default"/>
        <w:jc w:val="center"/>
        <w:rPr>
          <w:rFonts w:ascii="Calibri" w:hAnsi="Calibri" w:cs="Calibri"/>
          <w:i/>
          <w:iCs/>
          <w:sz w:val="28"/>
          <w:szCs w:val="28"/>
        </w:rPr>
      </w:pPr>
      <w:r w:rsidRPr="5ABE60EA">
        <w:rPr>
          <w:rFonts w:ascii="Calibri" w:hAnsi="Calibri" w:cs="Calibri"/>
          <w:i/>
          <w:iCs/>
          <w:sz w:val="28"/>
          <w:szCs w:val="28"/>
        </w:rPr>
        <w:t xml:space="preserve">Served with </w:t>
      </w:r>
      <w:r>
        <w:rPr>
          <w:rFonts w:ascii="Calibri" w:hAnsi="Calibri" w:cs="Calibri"/>
          <w:i/>
          <w:iCs/>
          <w:sz w:val="28"/>
          <w:szCs w:val="28"/>
        </w:rPr>
        <w:t xml:space="preserve">double cream </w:t>
      </w:r>
      <w:r w:rsidR="00CC059B">
        <w:rPr>
          <w:rFonts w:ascii="Calibri" w:hAnsi="Calibri" w:cs="Calibri"/>
          <w:i/>
          <w:iCs/>
          <w:sz w:val="28"/>
          <w:szCs w:val="28"/>
        </w:rPr>
        <w:t xml:space="preserve">&amp; </w:t>
      </w:r>
      <w:r>
        <w:rPr>
          <w:rFonts w:ascii="Calibri" w:hAnsi="Calibri" w:cs="Calibri"/>
          <w:i/>
          <w:iCs/>
          <w:sz w:val="28"/>
          <w:szCs w:val="28"/>
        </w:rPr>
        <w:t xml:space="preserve">brandy </w:t>
      </w:r>
      <w:proofErr w:type="gramStart"/>
      <w:r>
        <w:rPr>
          <w:rFonts w:ascii="Calibri" w:hAnsi="Calibri" w:cs="Calibri"/>
          <w:i/>
          <w:iCs/>
          <w:sz w:val="28"/>
          <w:szCs w:val="28"/>
        </w:rPr>
        <w:t>sauce</w:t>
      </w:r>
      <w:proofErr w:type="gramEnd"/>
    </w:p>
    <w:p w14:paraId="5FABF36D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0F42F8C2" w14:textId="07F81C86" w:rsidR="00142F5F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 w:cs="Calibri"/>
          <w:b/>
          <w:bCs/>
          <w:i/>
          <w:iCs/>
          <w:sz w:val="28"/>
          <w:szCs w:val="28"/>
        </w:rPr>
        <w:t>o</w:t>
      </w:r>
      <w:r w:rsidR="00142F5F" w:rsidRPr="006653B2">
        <w:rPr>
          <w:rFonts w:ascii="Calibri" w:hAnsi="Calibri" w:cs="Calibri"/>
          <w:b/>
          <w:bCs/>
          <w:i/>
          <w:iCs/>
          <w:sz w:val="28"/>
          <w:szCs w:val="28"/>
        </w:rPr>
        <w:t>r</w:t>
      </w:r>
    </w:p>
    <w:p w14:paraId="5EE149FF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017D8AC4" w14:textId="7574851F" w:rsidR="00142F5F" w:rsidRDefault="00CC059B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Cinnamon &amp;</w:t>
      </w:r>
      <w:r w:rsidR="00945FCF">
        <w:rPr>
          <w:rFonts w:ascii="Calibri" w:hAnsi="Calibri" w:cs="Calibri"/>
          <w:b/>
          <w:bCs/>
          <w:sz w:val="28"/>
          <w:szCs w:val="28"/>
        </w:rPr>
        <w:t xml:space="preserve"> vanilla cheesecake</w:t>
      </w:r>
    </w:p>
    <w:p w14:paraId="293BB033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28988594" w14:textId="5D640B23" w:rsidR="00803890" w:rsidRPr="00BF31C3" w:rsidRDefault="00945FCF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 w:rsidRPr="00945FCF">
        <w:rPr>
          <w:rFonts w:ascii="Calibri" w:hAnsi="Calibri" w:cs="Calibri"/>
          <w:i/>
          <w:iCs/>
          <w:sz w:val="28"/>
          <w:szCs w:val="28"/>
        </w:rPr>
        <w:t xml:space="preserve">Served with </w:t>
      </w:r>
      <w:r w:rsidR="00CC059B">
        <w:rPr>
          <w:rFonts w:ascii="Calibri" w:hAnsi="Calibri" w:cs="Calibri"/>
          <w:i/>
          <w:iCs/>
          <w:sz w:val="28"/>
          <w:szCs w:val="28"/>
        </w:rPr>
        <w:t xml:space="preserve">blueberries &amp; coconut yoghurt </w:t>
      </w:r>
      <w:r w:rsidR="00CC059B" w:rsidRPr="00BF31C3">
        <w:rPr>
          <w:rFonts w:ascii="Calibri" w:hAnsi="Calibri" w:cs="Calibri"/>
          <w:b/>
          <w:bCs/>
          <w:i/>
          <w:iCs/>
          <w:sz w:val="28"/>
          <w:szCs w:val="28"/>
        </w:rPr>
        <w:t>(VE)</w:t>
      </w:r>
      <w:r w:rsidR="00803890" w:rsidRPr="00BF31C3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BF31C3" w:rsidRPr="00BF31C3">
        <w:rPr>
          <w:rFonts w:ascii="Calibri" w:hAnsi="Calibri" w:cs="Calibri"/>
          <w:b/>
          <w:bCs/>
          <w:i/>
          <w:iCs/>
          <w:sz w:val="28"/>
          <w:szCs w:val="28"/>
        </w:rPr>
        <w:t>(NGCI)</w:t>
      </w:r>
    </w:p>
    <w:p w14:paraId="746B6049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7B38F9C" w14:textId="5E5D6775" w:rsidR="00803890" w:rsidRDefault="006D139B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 w:cs="Calibri"/>
          <w:b/>
          <w:bCs/>
          <w:i/>
          <w:iCs/>
          <w:sz w:val="28"/>
          <w:szCs w:val="28"/>
        </w:rPr>
        <w:t>o</w:t>
      </w:r>
      <w:r w:rsidR="00803890" w:rsidRPr="006653B2">
        <w:rPr>
          <w:rFonts w:ascii="Calibri" w:hAnsi="Calibri" w:cs="Calibri"/>
          <w:b/>
          <w:bCs/>
          <w:i/>
          <w:iCs/>
          <w:sz w:val="28"/>
          <w:szCs w:val="28"/>
        </w:rPr>
        <w:t>r</w:t>
      </w:r>
    </w:p>
    <w:p w14:paraId="57FF994A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7950C1E9" w14:textId="7E49439F" w:rsidR="00803890" w:rsidRDefault="00803890" w:rsidP="006D139B">
      <w:pPr>
        <w:pStyle w:val="Default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Fruit Salad</w:t>
      </w:r>
    </w:p>
    <w:p w14:paraId="60CDAF93" w14:textId="77777777" w:rsidR="006D139B" w:rsidRPr="006D139B" w:rsidRDefault="006D139B" w:rsidP="006D139B">
      <w:pPr>
        <w:pStyle w:val="Default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57584979" w14:textId="506BEC4E" w:rsidR="00142F5F" w:rsidRDefault="00BF31C3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 w:cs="Calibri"/>
          <w:b/>
          <w:bCs/>
          <w:i/>
          <w:iCs/>
          <w:sz w:val="28"/>
          <w:szCs w:val="28"/>
        </w:rPr>
        <w:t>A</w:t>
      </w:r>
      <w:r w:rsidR="00142F5F">
        <w:rPr>
          <w:rFonts w:ascii="Calibri" w:hAnsi="Calibri" w:cs="Calibri"/>
          <w:b/>
          <w:bCs/>
          <w:i/>
          <w:iCs/>
          <w:sz w:val="28"/>
          <w:szCs w:val="28"/>
        </w:rPr>
        <w:t>nd</w:t>
      </w:r>
    </w:p>
    <w:p w14:paraId="06CDAA42" w14:textId="77777777" w:rsidR="00BF31C3" w:rsidRDefault="00BF31C3" w:rsidP="006D139B">
      <w:pPr>
        <w:pStyle w:val="Default"/>
        <w:jc w:val="center"/>
        <w:rPr>
          <w:rFonts w:ascii="Calibri" w:hAnsi="Calibri" w:cs="Calibri"/>
          <w:b/>
          <w:bCs/>
          <w:i/>
          <w:iCs/>
          <w:sz w:val="28"/>
          <w:szCs w:val="28"/>
        </w:rPr>
      </w:pPr>
    </w:p>
    <w:p w14:paraId="75332D37" w14:textId="425D46B4" w:rsidR="00803890" w:rsidRDefault="5ABE60EA" w:rsidP="006D139B">
      <w:pPr>
        <w:pStyle w:val="Default"/>
        <w:jc w:val="center"/>
        <w:rPr>
          <w:rFonts w:ascii="Calibri" w:eastAsia="Times" w:hAnsi="Calibri" w:cs="Calibri"/>
          <w:b/>
          <w:bCs/>
          <w:sz w:val="28"/>
          <w:szCs w:val="28"/>
          <w:u w:val="single"/>
        </w:rPr>
      </w:pPr>
      <w:r w:rsidRPr="00D214DC">
        <w:rPr>
          <w:rFonts w:ascii="Calibri" w:eastAsia="Times" w:hAnsi="Calibri" w:cs="Calibri"/>
          <w:b/>
          <w:bCs/>
          <w:sz w:val="28"/>
          <w:szCs w:val="28"/>
          <w:u w:val="single"/>
        </w:rPr>
        <w:t>Coffee &amp; Mince pies</w:t>
      </w:r>
    </w:p>
    <w:p w14:paraId="4359B751" w14:textId="77777777" w:rsidR="006D139B" w:rsidRPr="006D139B" w:rsidRDefault="006D139B" w:rsidP="006D139B">
      <w:pPr>
        <w:pStyle w:val="Default"/>
        <w:jc w:val="center"/>
        <w:rPr>
          <w:rFonts w:ascii="Calibri" w:eastAsia="Times" w:hAnsi="Calibri" w:cs="Calibri"/>
          <w:b/>
          <w:bCs/>
          <w:sz w:val="24"/>
          <w:szCs w:val="24"/>
          <w:u w:val="single"/>
        </w:rPr>
      </w:pPr>
    </w:p>
    <w:p w14:paraId="2E76EC55" w14:textId="28ECDA74" w:rsidR="00CB78AE" w:rsidRDefault="5ABE60EA" w:rsidP="006D139B">
      <w:pPr>
        <w:pStyle w:val="Default"/>
        <w:spacing w:line="300" w:lineRule="atLeast"/>
        <w:rPr>
          <w:rFonts w:ascii="Calibri" w:hAnsi="Calibri" w:cs="Calibri"/>
          <w:sz w:val="28"/>
          <w:szCs w:val="28"/>
        </w:rPr>
      </w:pPr>
      <w:r w:rsidRPr="006D139B">
        <w:rPr>
          <w:rFonts w:ascii="Calibri" w:hAnsi="Calibri" w:cs="Calibri"/>
          <w:sz w:val="28"/>
          <w:szCs w:val="28"/>
        </w:rPr>
        <w:t xml:space="preserve"> (GF) Gluten free</w:t>
      </w:r>
      <w:r w:rsidR="006D139B">
        <w:rPr>
          <w:rFonts w:ascii="Calibri" w:hAnsi="Calibri" w:cs="Calibri"/>
          <w:sz w:val="28"/>
          <w:szCs w:val="28"/>
        </w:rPr>
        <w:t>,</w:t>
      </w:r>
      <w:r w:rsidRPr="006D139B">
        <w:rPr>
          <w:rFonts w:ascii="Calibri" w:hAnsi="Calibri" w:cs="Calibri"/>
          <w:sz w:val="28"/>
          <w:szCs w:val="28"/>
        </w:rPr>
        <w:t xml:space="preserve"> (VE) Vegan</w:t>
      </w:r>
      <w:r w:rsidR="006D139B">
        <w:rPr>
          <w:rFonts w:ascii="Calibri" w:hAnsi="Calibri" w:cs="Calibri"/>
          <w:sz w:val="28"/>
          <w:szCs w:val="28"/>
        </w:rPr>
        <w:t>,</w:t>
      </w:r>
      <w:r w:rsidR="00BF31C3">
        <w:rPr>
          <w:rFonts w:ascii="Calibri" w:hAnsi="Calibri" w:cs="Calibri"/>
          <w:sz w:val="28"/>
          <w:szCs w:val="28"/>
        </w:rPr>
        <w:t xml:space="preserve"> (NGCI) Non-gluten combining </w:t>
      </w:r>
      <w:proofErr w:type="gramStart"/>
      <w:r w:rsidR="00BF31C3">
        <w:rPr>
          <w:rFonts w:ascii="Calibri" w:hAnsi="Calibri" w:cs="Calibri"/>
          <w:sz w:val="28"/>
          <w:szCs w:val="28"/>
        </w:rPr>
        <w:t>ingredients</w:t>
      </w:r>
      <w:proofErr w:type="gramEnd"/>
    </w:p>
    <w:p w14:paraId="390DB2BE" w14:textId="77777777" w:rsidR="008B558A" w:rsidRPr="00E406D3" w:rsidRDefault="3AED116C" w:rsidP="3AED116C">
      <w:pPr>
        <w:pStyle w:val="Body"/>
        <w:widowControl w:val="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bookmarkStart w:id="0" w:name="_Hlk86932215"/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lastRenderedPageBreak/>
        <w:t>SI MIDLAND ARDEN REGION MEETING</w:t>
      </w:r>
    </w:p>
    <w:bookmarkEnd w:id="0"/>
    <w:p w14:paraId="3218F612" w14:textId="0A0D0D99" w:rsidR="008B558A" w:rsidRDefault="3AED116C" w:rsidP="00652982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  <w:lang w:val="en-US"/>
        </w:rPr>
      </w:pP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Saturday </w:t>
      </w:r>
      <w:r w:rsidR="00CC059B">
        <w:rPr>
          <w:rFonts w:ascii="Calibri" w:eastAsia="Calibri" w:hAnsi="Calibri" w:cs="Calibri"/>
          <w:b/>
          <w:bCs/>
          <w:sz w:val="28"/>
          <w:szCs w:val="28"/>
          <w:lang w:val="en-US"/>
        </w:rPr>
        <w:t>2nd</w:t>
      </w: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 December 202</w:t>
      </w:r>
      <w:r w:rsidR="00CC059B">
        <w:rPr>
          <w:rFonts w:ascii="Calibri" w:eastAsia="Calibri" w:hAnsi="Calibri" w:cs="Calibri"/>
          <w:b/>
          <w:bCs/>
          <w:sz w:val="28"/>
          <w:szCs w:val="28"/>
          <w:lang w:val="en-US"/>
        </w:rPr>
        <w:t>3</w:t>
      </w:r>
      <w:r w:rsidRPr="3AED116C">
        <w:rPr>
          <w:rFonts w:ascii="Calibri" w:eastAsia="Calibri" w:hAnsi="Calibri" w:cs="Calibri"/>
          <w:b/>
          <w:bCs/>
          <w:sz w:val="28"/>
          <w:szCs w:val="28"/>
        </w:rPr>
        <w:t xml:space="preserve"> 9.30 </w:t>
      </w:r>
      <w:proofErr w:type="gramStart"/>
      <w:r w:rsidRPr="3AED116C">
        <w:rPr>
          <w:rFonts w:ascii="Calibri" w:eastAsia="Calibri" w:hAnsi="Calibri" w:cs="Calibri"/>
          <w:b/>
          <w:bCs/>
          <w:sz w:val="28"/>
          <w:szCs w:val="28"/>
        </w:rPr>
        <w:t>for</w:t>
      </w:r>
      <w:proofErr w:type="gramEnd"/>
      <w:r w:rsidRPr="3AED116C">
        <w:rPr>
          <w:rFonts w:ascii="Calibri" w:eastAsia="Calibri" w:hAnsi="Calibri" w:cs="Calibri"/>
          <w:b/>
          <w:bCs/>
          <w:sz w:val="28"/>
          <w:szCs w:val="28"/>
        </w:rPr>
        <w:t xml:space="preserve"> 10.00am. </w:t>
      </w: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Chesford Grange Kenilworth CV8 2LD </w:t>
      </w:r>
    </w:p>
    <w:p w14:paraId="108895C4" w14:textId="77777777" w:rsidR="00B41214" w:rsidRPr="00652982" w:rsidRDefault="00B41214" w:rsidP="00652982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6DF38637" w14:textId="58C5BDD0" w:rsidR="00652982" w:rsidRDefault="3AED116C" w:rsidP="002230FB">
      <w:pPr>
        <w:pStyle w:val="Subtitle"/>
        <w:rPr>
          <w:rFonts w:ascii="Calibri" w:eastAsia="Calibri" w:hAnsi="Calibri" w:cs="Calibri"/>
        </w:rPr>
      </w:pPr>
      <w:r w:rsidRPr="3AED116C">
        <w:rPr>
          <w:rFonts w:ascii="Calibri" w:eastAsia="Calibri" w:hAnsi="Calibri" w:cs="Calibri"/>
        </w:rPr>
        <w:t>CLUB: S.I. of ………………</w:t>
      </w:r>
      <w:r w:rsidR="002230FB">
        <w:rPr>
          <w:rFonts w:ascii="Calibri" w:eastAsia="Calibri" w:hAnsi="Calibri" w:cs="Calibri"/>
        </w:rPr>
        <w:t>…………….</w:t>
      </w:r>
      <w:r w:rsidRPr="3AED116C">
        <w:rPr>
          <w:rFonts w:ascii="Calibri" w:eastAsia="Calibri" w:hAnsi="Calibri" w:cs="Calibri"/>
        </w:rPr>
        <w:t>………………………….</w:t>
      </w:r>
    </w:p>
    <w:p w14:paraId="6A67DC55" w14:textId="21B66954" w:rsidR="008B558A" w:rsidRPr="00E406D3" w:rsidRDefault="3AED116C" w:rsidP="3AED116C">
      <w:pPr>
        <w:pStyle w:val="Subtitle"/>
        <w:jc w:val="both"/>
        <w:rPr>
          <w:rFonts w:ascii="Calibri" w:eastAsia="Calibri" w:hAnsi="Calibri" w:cs="Calibri"/>
        </w:rPr>
      </w:pPr>
      <w:r w:rsidRPr="3AED116C">
        <w:rPr>
          <w:rFonts w:ascii="Calibri" w:eastAsia="Calibri" w:hAnsi="Calibri" w:cs="Calibri"/>
        </w:rPr>
        <w:t xml:space="preserve">    </w:t>
      </w:r>
    </w:p>
    <w:p w14:paraId="713460B7" w14:textId="7627B0A0" w:rsidR="002C77CA" w:rsidRDefault="3AED116C" w:rsidP="3AED116C">
      <w:pPr>
        <w:pStyle w:val="TableParagraph"/>
        <w:spacing w:before="3"/>
        <w:ind w:right="38"/>
        <w:jc w:val="both"/>
        <w:rPr>
          <w:sz w:val="24"/>
          <w:szCs w:val="24"/>
        </w:rPr>
      </w:pPr>
      <w:r w:rsidRPr="002C77CA">
        <w:rPr>
          <w:sz w:val="24"/>
          <w:szCs w:val="24"/>
        </w:rPr>
        <w:t xml:space="preserve">Send a cheque to cover </w:t>
      </w:r>
      <w:r w:rsidRPr="002C77CA">
        <w:rPr>
          <w:b/>
          <w:bCs/>
          <w:sz w:val="24"/>
          <w:szCs w:val="24"/>
        </w:rPr>
        <w:t>£2</w:t>
      </w:r>
      <w:r w:rsidR="00E97E77">
        <w:rPr>
          <w:b/>
          <w:bCs/>
          <w:sz w:val="24"/>
          <w:szCs w:val="24"/>
        </w:rPr>
        <w:t>8</w:t>
      </w:r>
      <w:r w:rsidR="002C77CA">
        <w:rPr>
          <w:b/>
          <w:bCs/>
          <w:sz w:val="24"/>
          <w:szCs w:val="24"/>
        </w:rPr>
        <w:t>.00</w:t>
      </w:r>
      <w:r w:rsidRPr="002C77CA">
        <w:rPr>
          <w:sz w:val="24"/>
          <w:szCs w:val="24"/>
        </w:rPr>
        <w:t xml:space="preserve"> per person, payable to: S.I. Midland Arden Region</w:t>
      </w:r>
      <w:r w:rsidR="002C77CA">
        <w:rPr>
          <w:sz w:val="24"/>
          <w:szCs w:val="24"/>
        </w:rPr>
        <w:t>,</w:t>
      </w:r>
      <w:r w:rsidRPr="002C77CA">
        <w:rPr>
          <w:sz w:val="24"/>
          <w:szCs w:val="24"/>
        </w:rPr>
        <w:t xml:space="preserve"> or by Bank transfer (PREFERRED PAYMENT METHOD) </w:t>
      </w:r>
    </w:p>
    <w:p w14:paraId="22BF7CAB" w14:textId="56CF7E7D" w:rsidR="008B558A" w:rsidRPr="002C77CA" w:rsidRDefault="3AED116C" w:rsidP="3AED116C">
      <w:pPr>
        <w:pStyle w:val="TableParagraph"/>
        <w:spacing w:before="3"/>
        <w:ind w:right="38"/>
        <w:jc w:val="both"/>
        <w:rPr>
          <w:sz w:val="24"/>
          <w:szCs w:val="24"/>
        </w:rPr>
      </w:pPr>
      <w:r w:rsidRPr="002C77CA">
        <w:rPr>
          <w:sz w:val="24"/>
          <w:szCs w:val="24"/>
        </w:rPr>
        <w:t>Account Name: Soroptimist International Midland Arden Region, Sort Code 30-19-14 Account No.</w:t>
      </w:r>
      <w:r w:rsidR="00000F9E" w:rsidRPr="002C77CA">
        <w:rPr>
          <w:sz w:val="24"/>
          <w:szCs w:val="24"/>
        </w:rPr>
        <w:t>01443171 Bank</w:t>
      </w:r>
      <w:r w:rsidRPr="002C77CA">
        <w:rPr>
          <w:sz w:val="24"/>
          <w:szCs w:val="24"/>
        </w:rPr>
        <w:t>: Lloyds</w:t>
      </w:r>
      <w:r w:rsidR="00000F9E" w:rsidRPr="002C77CA">
        <w:rPr>
          <w:sz w:val="24"/>
          <w:szCs w:val="24"/>
        </w:rPr>
        <w:t>.</w:t>
      </w:r>
    </w:p>
    <w:p w14:paraId="6BFBB687" w14:textId="77777777" w:rsidR="0022370C" w:rsidRDefault="00E25710" w:rsidP="3AED116C">
      <w:pPr>
        <w:pStyle w:val="Subtitle"/>
        <w:jc w:val="both"/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</w:pP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>Please</w:t>
      </w:r>
      <w:r w:rsidR="00D90BDE"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complete the form below with a list of names of members attending, including menu choice </w:t>
      </w:r>
      <w:r w:rsidR="00A3196B"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and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return to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Regional</w:t>
      </w:r>
      <w:r w:rsidR="00E9013F"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Treasurer:  </w:t>
      </w:r>
      <w:r w:rsidR="00CC059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Linda Cocksedge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, </w:t>
      </w:r>
      <w:r w:rsidR="00CC059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28 Woodthorpe Drive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,</w:t>
      </w:r>
      <w:r w:rsidR="00CC059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Bewdley DY12 2RH </w:t>
      </w:r>
      <w:r w:rsidR="00DC6796"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or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</w:p>
    <w:p w14:paraId="755158F2" w14:textId="2DCEA77A" w:rsidR="00A3196B" w:rsidRDefault="00E25710" w:rsidP="3AED116C">
      <w:pPr>
        <w:pStyle w:val="Subtitle"/>
        <w:jc w:val="both"/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</w:pP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Email:</w:t>
      </w:r>
      <w:r w:rsidR="00BC6CAD"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="00CC059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n.lcocksedge@btinternet.com</w:t>
      </w:r>
      <w:r w:rsid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.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  <w:lang w:val="de-DE"/>
        </w:rPr>
        <w:t xml:space="preserve">Tel: </w:t>
      </w:r>
      <w:r w:rsidR="00CC059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01299 402682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or </w:t>
      </w:r>
      <w:r w:rsidR="00CC059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07967 131 273</w:t>
      </w:r>
      <w:r w:rsidR="00BF01CF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.</w:t>
      </w:r>
    </w:p>
    <w:p w14:paraId="24E6EEDF" w14:textId="77777777" w:rsidR="00CC059B" w:rsidRPr="002C77CA" w:rsidRDefault="00CC059B" w:rsidP="3AED116C">
      <w:pPr>
        <w:pStyle w:val="Subtitle"/>
        <w:jc w:val="both"/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</w:pPr>
    </w:p>
    <w:p w14:paraId="2605AEAA" w14:textId="593945B6" w:rsidR="008B558A" w:rsidRPr="00A3196B" w:rsidRDefault="00A3196B" w:rsidP="3AED116C">
      <w:pPr>
        <w:pStyle w:val="Subtitle"/>
        <w:ind w:left="2880" w:firstLine="720"/>
        <w:jc w:val="left"/>
        <w:rPr>
          <w:rFonts w:ascii="Calibri" w:eastAsia="Calibri" w:hAnsi="Calibri" w:cs="Calibri"/>
          <w:kern w:val="28"/>
        </w:rPr>
      </w:pPr>
      <w:r w:rsidRPr="3AED116C">
        <w:rPr>
          <w:rFonts w:ascii="Calibri" w:eastAsia="Calibri" w:hAnsi="Calibri" w:cs="Calibri"/>
          <w:kern w:val="28"/>
          <w:u w:val="single"/>
        </w:rPr>
        <w:t>by</w:t>
      </w:r>
      <w:r w:rsidR="00E25710" w:rsidRPr="3AED116C">
        <w:rPr>
          <w:rFonts w:ascii="Calibri" w:eastAsia="Calibri" w:hAnsi="Calibri" w:cs="Calibri"/>
          <w:kern w:val="28"/>
          <w:u w:val="single"/>
        </w:rPr>
        <w:t xml:space="preserve"> </w:t>
      </w:r>
      <w:r w:rsidR="00E9013F" w:rsidRPr="3AED116C">
        <w:rPr>
          <w:rFonts w:ascii="Calibri" w:eastAsia="Calibri" w:hAnsi="Calibri" w:cs="Calibri"/>
          <w:kern w:val="28"/>
          <w:u w:val="single"/>
        </w:rPr>
        <w:t>1</w:t>
      </w:r>
      <w:r w:rsidR="008F3CDE">
        <w:rPr>
          <w:rFonts w:ascii="Calibri" w:eastAsia="Calibri" w:hAnsi="Calibri" w:cs="Calibri"/>
          <w:kern w:val="28"/>
          <w:u w:val="single"/>
        </w:rPr>
        <w:t>7</w:t>
      </w:r>
      <w:proofErr w:type="gramStart"/>
      <w:r w:rsidR="008F3CDE" w:rsidRPr="008F3CDE">
        <w:rPr>
          <w:rFonts w:ascii="Calibri" w:eastAsia="Calibri" w:hAnsi="Calibri" w:cs="Calibri"/>
          <w:kern w:val="28"/>
          <w:u w:val="single"/>
          <w:vertAlign w:val="superscript"/>
        </w:rPr>
        <w:t>th</w:t>
      </w:r>
      <w:r w:rsidR="008F3CDE">
        <w:rPr>
          <w:rFonts w:ascii="Calibri" w:eastAsia="Calibri" w:hAnsi="Calibri" w:cs="Calibri"/>
          <w:kern w:val="28"/>
          <w:u w:val="single"/>
        </w:rPr>
        <w:t xml:space="preserve"> </w:t>
      </w:r>
      <w:r w:rsidR="00E25710" w:rsidRPr="3AED116C">
        <w:rPr>
          <w:rFonts w:ascii="Calibri" w:eastAsia="Calibri" w:hAnsi="Calibri" w:cs="Calibri"/>
          <w:kern w:val="28"/>
          <w:u w:val="single"/>
        </w:rPr>
        <w:t xml:space="preserve"> November</w:t>
      </w:r>
      <w:proofErr w:type="gramEnd"/>
      <w:r w:rsidR="00E9013F" w:rsidRPr="3AED116C">
        <w:rPr>
          <w:rFonts w:ascii="Calibri" w:eastAsia="Calibri" w:hAnsi="Calibri" w:cs="Calibri"/>
          <w:kern w:val="28"/>
          <w:u w:val="single"/>
        </w:rPr>
        <w:t xml:space="preserve"> 202</w:t>
      </w:r>
      <w:r w:rsidR="002A554C">
        <w:rPr>
          <w:rFonts w:ascii="Calibri" w:eastAsia="Calibri" w:hAnsi="Calibri" w:cs="Calibri"/>
          <w:kern w:val="28"/>
          <w:u w:val="single"/>
        </w:rPr>
        <w:t>2</w:t>
      </w:r>
      <w:r w:rsidRPr="3AED116C">
        <w:rPr>
          <w:rFonts w:ascii="Calibri" w:eastAsia="Calibri" w:hAnsi="Calibri" w:cs="Calibri"/>
          <w:kern w:val="28"/>
          <w:u w:val="single"/>
        </w:rPr>
        <w:t xml:space="preserve"> please</w:t>
      </w:r>
      <w:r w:rsidR="002C3FA2">
        <w:rPr>
          <w:rFonts w:ascii="Calibri" w:eastAsia="Calibri" w:hAnsi="Calibri" w:cs="Calibri"/>
          <w:kern w:val="28"/>
          <w:u w:val="single"/>
        </w:rPr>
        <w:t>.</w:t>
      </w:r>
    </w:p>
    <w:p w14:paraId="430A730B" w14:textId="77777777" w:rsidR="008B558A" w:rsidRPr="00E406D3" w:rsidRDefault="008B558A" w:rsidP="3AED116C">
      <w:pPr>
        <w:pStyle w:val="Subtitle"/>
        <w:jc w:val="both"/>
        <w:rPr>
          <w:rFonts w:ascii="Calibri" w:eastAsia="Calibri" w:hAnsi="Calibri" w:cs="Calibri"/>
        </w:rPr>
      </w:pPr>
    </w:p>
    <w:tbl>
      <w:tblPr>
        <w:tblW w:w="10377" w:type="dxa"/>
        <w:tblInd w:w="108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439"/>
        <w:gridCol w:w="1559"/>
        <w:gridCol w:w="2126"/>
        <w:gridCol w:w="1985"/>
        <w:gridCol w:w="1276"/>
        <w:gridCol w:w="992"/>
      </w:tblGrid>
      <w:tr w:rsidR="00E9467C" w:rsidRPr="00E406D3" w14:paraId="372ED621" w14:textId="796A8110" w:rsidTr="002C3FA2">
        <w:trPr>
          <w:trHeight w:val="717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256" w:type="dxa"/>
              <w:bottom w:w="80" w:type="dxa"/>
              <w:right w:w="80" w:type="dxa"/>
            </w:tcMar>
          </w:tcPr>
          <w:p w14:paraId="02EC4B2F" w14:textId="77777777" w:rsidR="00E9467C" w:rsidRPr="00A23A63" w:rsidRDefault="00E9467C" w:rsidP="005140B0">
            <w:pPr>
              <w:pStyle w:val="Subtitle"/>
              <w:ind w:left="176" w:hanging="86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NAME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D09EA" w14:textId="5051D340" w:rsidR="00E9467C" w:rsidRPr="00A23A63" w:rsidRDefault="00E9467C" w:rsidP="00A23A63">
            <w:pPr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23A6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ny other dietary requirements</w:t>
            </w:r>
          </w:p>
        </w:tc>
        <w:tc>
          <w:tcPr>
            <w:tcW w:w="4111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22690" w14:textId="77777777" w:rsidR="00E9467C" w:rsidRPr="00A23A63" w:rsidRDefault="00E9467C" w:rsidP="00A23A63">
            <w:pPr>
              <w:pStyle w:val="Subtitle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MENU CHOICE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E108C" w14:textId="0ECEA420" w:rsidR="00E9467C" w:rsidRPr="00A23A63" w:rsidRDefault="00E9467C" w:rsidP="00A23A63">
            <w:pPr>
              <w:pStyle w:val="Subtitle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AMOUNT</w:t>
            </w:r>
          </w:p>
          <w:p w14:paraId="6D5D811B" w14:textId="19390826" w:rsidR="00E9467C" w:rsidRPr="00A23A63" w:rsidRDefault="005140B0" w:rsidP="00A23A63">
            <w:pPr>
              <w:pStyle w:val="Subtitl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  <w:r w:rsidR="00A23A63">
              <w:rPr>
                <w:sz w:val="20"/>
                <w:szCs w:val="20"/>
              </w:rPr>
              <w:t xml:space="preserve">r </w:t>
            </w:r>
            <w:r w:rsidR="00E9467C" w:rsidRPr="00A23A63">
              <w:rPr>
                <w:sz w:val="20"/>
                <w:szCs w:val="20"/>
              </w:rPr>
              <w:t>NEW MEMBER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E64950" w14:textId="6B181264" w:rsidR="00E9467C" w:rsidRPr="00A23A63" w:rsidRDefault="00A23A63" w:rsidP="00A23A63">
            <w:pPr>
              <w:pStyle w:val="Subtitle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 xml:space="preserve">Cheque or </w:t>
            </w:r>
            <w:r w:rsidR="002C77CA" w:rsidRPr="00A23A63">
              <w:rPr>
                <w:sz w:val="20"/>
                <w:szCs w:val="20"/>
              </w:rPr>
              <w:t>online</w:t>
            </w:r>
          </w:p>
        </w:tc>
      </w:tr>
      <w:tr w:rsidR="00E9467C" w:rsidRPr="00E406D3" w14:paraId="3F425599" w14:textId="47A465C0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1AD98A6E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05AA8" w14:textId="7CFD6996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29773" w14:textId="77777777" w:rsidR="00E9467C" w:rsidRPr="00E406D3" w:rsidRDefault="00E9467C" w:rsidP="00A23A63">
            <w:pPr>
              <w:pStyle w:val="Subtitle"/>
              <w:rPr>
                <w:sz w:val="22"/>
                <w:szCs w:val="22"/>
              </w:rPr>
            </w:pPr>
            <w:r w:rsidRPr="5ABE60EA">
              <w:rPr>
                <w:sz w:val="22"/>
                <w:szCs w:val="22"/>
              </w:rPr>
              <w:t>MAIN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90E5C" w14:textId="77777777" w:rsidR="00E9467C" w:rsidRPr="00E406D3" w:rsidRDefault="00E9467C" w:rsidP="00A23A63">
            <w:pPr>
              <w:pStyle w:val="Subtitle"/>
              <w:rPr>
                <w:sz w:val="22"/>
                <w:szCs w:val="22"/>
              </w:rPr>
            </w:pPr>
            <w:r w:rsidRPr="5ABE60EA">
              <w:rPr>
                <w:sz w:val="22"/>
                <w:szCs w:val="22"/>
              </w:rPr>
              <w:t>DESSERT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8DBBA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E05BE8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5850BE86" w14:textId="33FD152B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35B08238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06154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2BC32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A7420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5BEAD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21E3B2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19E09205" w14:textId="0DF4622F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18A8314F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8620B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5F845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23259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284E1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6766DC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05F5B490" w14:textId="6289D4F4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767D0343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FB6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E8205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BEEFE8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654F2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BB6E2E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2130A0FE" w14:textId="5A563B31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74E7AF8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05BED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37926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B8FEE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714F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29A0A4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672DB759" w14:textId="10A97ECE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665AFE0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8F406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675A0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B6718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EFA1B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727097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296BD6FD" w14:textId="18240525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FDFAD7E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FA4A6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C4108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C7A9BE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7D60F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E60DBF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799489C6" w14:textId="72270D4F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3B662DDB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9F8C8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CA02C5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931E9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C722A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3674DA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6778BDF5" w14:textId="77FF3DB1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2766CEF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DFE58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3308F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ADFCE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88D13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EA77D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255BCF6E" w14:textId="0F60EB94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1E1C58B7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42FDC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CDA6C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4305D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00C12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3A3947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6B029648" w14:textId="65E1C9F4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E316DFA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4E071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339FA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3E703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24AF6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0D7600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568F9FC4" w14:textId="44D8C2A5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D4C3CF8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BD6D3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FD4999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5078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4D5EC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B00038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5BF76D6D" w14:textId="3D450BCE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EF104A8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C94CB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521F1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3C722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401D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E2C131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201873B5" w14:textId="288CC3BB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67E421B9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96CA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1BA265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1BC75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79E16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3DB5CD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140B0" w:rsidRPr="00E406D3" w14:paraId="246ED04D" w14:textId="77777777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641B192" w14:textId="77777777" w:rsidR="005140B0" w:rsidRPr="00E406D3" w:rsidRDefault="005140B0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46124B" w14:textId="77777777" w:rsidR="005140B0" w:rsidRPr="00E406D3" w:rsidRDefault="005140B0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38A26F" w14:textId="77777777" w:rsidR="005140B0" w:rsidRPr="5ABE60EA" w:rsidRDefault="005140B0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BC5857" w14:textId="77777777" w:rsidR="005140B0" w:rsidRPr="5ABE60EA" w:rsidRDefault="005140B0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5B72E" w14:textId="77777777" w:rsidR="005140B0" w:rsidRPr="00E406D3" w:rsidRDefault="005140B0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A134AE" w14:textId="77777777" w:rsidR="005140B0" w:rsidRPr="00E406D3" w:rsidRDefault="005140B0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140B0" w:rsidRPr="00E406D3" w14:paraId="366D953E" w14:textId="77777777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A39F2B0" w14:textId="77777777" w:rsidR="005140B0" w:rsidRPr="00E406D3" w:rsidRDefault="005140B0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0262D" w14:textId="77777777" w:rsidR="005140B0" w:rsidRPr="00E406D3" w:rsidRDefault="005140B0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556D3" w14:textId="77777777" w:rsidR="005140B0" w:rsidRPr="5ABE60EA" w:rsidRDefault="005140B0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0CBA0" w14:textId="77777777" w:rsidR="005140B0" w:rsidRPr="5ABE60EA" w:rsidRDefault="005140B0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06CFB" w14:textId="77777777" w:rsidR="005140B0" w:rsidRPr="00E406D3" w:rsidRDefault="005140B0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7180F8" w14:textId="77777777" w:rsidR="005140B0" w:rsidRPr="00E406D3" w:rsidRDefault="005140B0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2DF1E218" w14:textId="777E6AD4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651BA5B1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06751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87D78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245ED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F16D11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D5408D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5F727404" w14:textId="6728516D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337B800C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C1138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6869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B6088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319D2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C8BBFC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9467C" w:rsidRPr="00E406D3" w14:paraId="03E0050A" w14:textId="011FAF4E" w:rsidTr="002C3FA2">
        <w:trPr>
          <w:trHeight w:val="290"/>
        </w:trPr>
        <w:tc>
          <w:tcPr>
            <w:tcW w:w="24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4D9986B" w14:textId="77777777" w:rsidR="00E9467C" w:rsidRPr="00E406D3" w:rsidRDefault="00E9467C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B907FA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A1F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7B1C" w14:textId="77777777" w:rsidR="00E9467C" w:rsidRPr="5ABE60EA" w:rsidRDefault="00E9467C" w:rsidP="00A23A63">
            <w:pPr>
              <w:pStyle w:val="Subtitle"/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49E76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95043A" w14:textId="77777777" w:rsidR="00E9467C" w:rsidRPr="00E406D3" w:rsidRDefault="00E9467C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02B7EB1" w14:textId="77777777" w:rsidR="00823D47" w:rsidRDefault="00823D47" w:rsidP="00291AB1"/>
    <w:sectPr w:rsidR="00823D47">
      <w:footerReference w:type="default" r:id="rId7"/>
      <w:pgSz w:w="11900" w:h="16840"/>
      <w:pgMar w:top="720" w:right="720" w:bottom="720" w:left="72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E3EE3" w14:textId="77777777" w:rsidR="002669C9" w:rsidRDefault="002669C9">
      <w:r>
        <w:separator/>
      </w:r>
    </w:p>
  </w:endnote>
  <w:endnote w:type="continuationSeparator" w:id="0">
    <w:p w14:paraId="0C34739C" w14:textId="77777777" w:rsidR="002669C9" w:rsidRDefault="00266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476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8D1C328" w14:textId="572A98F6" w:rsidR="00897E0A" w:rsidRDefault="00897E0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noProof/>
              </w:rPr>
              <w:t>2</w:t>
            </w:r>
            <w:r>
              <w:t xml:space="preserve"> of </w:t>
            </w:r>
            <w:r>
              <w:rPr>
                <w:b/>
                <w:bCs/>
                <w:noProof/>
              </w:rPr>
              <w:t>2</w:t>
            </w:r>
          </w:p>
        </w:sdtContent>
      </w:sdt>
    </w:sdtContent>
  </w:sdt>
  <w:p w14:paraId="63716C72" w14:textId="77777777" w:rsidR="00897E0A" w:rsidRDefault="00897E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A9535" w14:textId="77777777" w:rsidR="002669C9" w:rsidRDefault="002669C9">
      <w:r>
        <w:separator/>
      </w:r>
    </w:p>
  </w:footnote>
  <w:footnote w:type="continuationSeparator" w:id="0">
    <w:p w14:paraId="2B958ADD" w14:textId="77777777" w:rsidR="002669C9" w:rsidRDefault="002669C9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dXM6d/fSqCcoWJ" id="FDrDuKsI"/>
    <int:WordHash hashCode="vVFkUSRqs1nmPz" id="8OwEXZA3"/>
    <int:WordHash hashCode="jjxWKSXE95bUFx" id="Ul0kiimI"/>
    <int:WordHash hashCode="U8dg6NkENBa2kh" id="50cCNM9e"/>
    <int:WordHash hashCode="avaSmT9v8D3hEa" id="7MfanAvd"/>
  </int:Manifest>
  <int:Observations>
    <int:Content id="FDrDuKsI">
      <int:Rejection type="LegacyProofing"/>
    </int:Content>
    <int:Content id="8OwEXZA3">
      <int:Rejection type="LegacyProofing"/>
    </int:Content>
    <int:Content id="Ul0kiimI">
      <int:Rejection type="LegacyProofing"/>
    </int:Content>
    <int:Content id="50cCNM9e">
      <int:Rejection type="LegacyProofing"/>
    </int:Content>
    <int:Content id="7MfanAvd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Y1tDAzMjc3NTVS0lEKTi0uzszPAykwqwUAuCAMHCwAAAA="/>
  </w:docVars>
  <w:rsids>
    <w:rsidRoot w:val="008B558A"/>
    <w:rsid w:val="00000F9E"/>
    <w:rsid w:val="00010E80"/>
    <w:rsid w:val="00060972"/>
    <w:rsid w:val="00066DF1"/>
    <w:rsid w:val="000753EE"/>
    <w:rsid w:val="00085FF3"/>
    <w:rsid w:val="000875AA"/>
    <w:rsid w:val="00116086"/>
    <w:rsid w:val="00142F5F"/>
    <w:rsid w:val="00193C22"/>
    <w:rsid w:val="002230FB"/>
    <w:rsid w:val="0022370C"/>
    <w:rsid w:val="002557D8"/>
    <w:rsid w:val="00260992"/>
    <w:rsid w:val="002669C9"/>
    <w:rsid w:val="00291AB1"/>
    <w:rsid w:val="002A554C"/>
    <w:rsid w:val="002C3FA2"/>
    <w:rsid w:val="002C77CA"/>
    <w:rsid w:val="002E302C"/>
    <w:rsid w:val="002F5263"/>
    <w:rsid w:val="0030785F"/>
    <w:rsid w:val="00393FC5"/>
    <w:rsid w:val="003D11A7"/>
    <w:rsid w:val="003D13EF"/>
    <w:rsid w:val="00425399"/>
    <w:rsid w:val="004D51C2"/>
    <w:rsid w:val="004E34C2"/>
    <w:rsid w:val="005140B0"/>
    <w:rsid w:val="00652982"/>
    <w:rsid w:val="00660EA3"/>
    <w:rsid w:val="006653B2"/>
    <w:rsid w:val="006C2E37"/>
    <w:rsid w:val="006D139B"/>
    <w:rsid w:val="00725E49"/>
    <w:rsid w:val="007615C4"/>
    <w:rsid w:val="007B5F34"/>
    <w:rsid w:val="007F75F2"/>
    <w:rsid w:val="00803890"/>
    <w:rsid w:val="00823D47"/>
    <w:rsid w:val="00897E0A"/>
    <w:rsid w:val="008A1D7F"/>
    <w:rsid w:val="008B0C70"/>
    <w:rsid w:val="008B4A9A"/>
    <w:rsid w:val="008B558A"/>
    <w:rsid w:val="008F3CDE"/>
    <w:rsid w:val="00905200"/>
    <w:rsid w:val="0094136D"/>
    <w:rsid w:val="00945FCF"/>
    <w:rsid w:val="00A1550E"/>
    <w:rsid w:val="00A21E94"/>
    <w:rsid w:val="00A23A63"/>
    <w:rsid w:val="00A3196B"/>
    <w:rsid w:val="00A438B3"/>
    <w:rsid w:val="00A71A24"/>
    <w:rsid w:val="00A770EC"/>
    <w:rsid w:val="00A81D00"/>
    <w:rsid w:val="00AD57B1"/>
    <w:rsid w:val="00B41214"/>
    <w:rsid w:val="00B4128F"/>
    <w:rsid w:val="00B80F36"/>
    <w:rsid w:val="00BC5CF5"/>
    <w:rsid w:val="00BC6CAD"/>
    <w:rsid w:val="00BF01CF"/>
    <w:rsid w:val="00BF31C3"/>
    <w:rsid w:val="00C638B2"/>
    <w:rsid w:val="00C72DD8"/>
    <w:rsid w:val="00C82CF1"/>
    <w:rsid w:val="00C9371F"/>
    <w:rsid w:val="00CA70E5"/>
    <w:rsid w:val="00CB78AE"/>
    <w:rsid w:val="00CC059B"/>
    <w:rsid w:val="00D02922"/>
    <w:rsid w:val="00D157F5"/>
    <w:rsid w:val="00D214DC"/>
    <w:rsid w:val="00D276DE"/>
    <w:rsid w:val="00D27833"/>
    <w:rsid w:val="00D738A1"/>
    <w:rsid w:val="00D90BDE"/>
    <w:rsid w:val="00DA7AFC"/>
    <w:rsid w:val="00DC6796"/>
    <w:rsid w:val="00DE1A43"/>
    <w:rsid w:val="00DE521B"/>
    <w:rsid w:val="00E25710"/>
    <w:rsid w:val="00E27AC4"/>
    <w:rsid w:val="00E406D3"/>
    <w:rsid w:val="00E5328E"/>
    <w:rsid w:val="00E9013F"/>
    <w:rsid w:val="00E9467C"/>
    <w:rsid w:val="00E97E77"/>
    <w:rsid w:val="00ED3AE7"/>
    <w:rsid w:val="00F727C4"/>
    <w:rsid w:val="00FB34B0"/>
    <w:rsid w:val="029898A2"/>
    <w:rsid w:val="035E97BD"/>
    <w:rsid w:val="08D5A9BF"/>
    <w:rsid w:val="18296861"/>
    <w:rsid w:val="3AED116C"/>
    <w:rsid w:val="3DDE743E"/>
    <w:rsid w:val="3E1A04B1"/>
    <w:rsid w:val="5ABE60EA"/>
    <w:rsid w:val="7C8B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0C0FA"/>
  <w15:docId w15:val="{37C584AE-2508-43BA-963E-7BD39A02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uiPriority w:val="11"/>
    <w:qFormat/>
    <w:pPr>
      <w:jc w:val="center"/>
    </w:pPr>
    <w:rPr>
      <w:rFonts w:ascii="Arial" w:eastAsia="Arial" w:hAnsi="Arial" w:cs="Arial"/>
      <w:b/>
      <w:bCs/>
      <w:color w:val="000000"/>
      <w:sz w:val="28"/>
      <w:szCs w:val="2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C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C4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A3196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Calibri" w:eastAsia="Calibri" w:hAnsi="Calibri" w:cs="Calibri"/>
      <w:sz w:val="22"/>
      <w:szCs w:val="22"/>
      <w:bdr w:val="none" w:sz="0" w:space="0" w:color="auto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f2d635f223b447b5" Type="http://schemas.microsoft.com/office/2019/09/relationships/intelligence" Target="intelligenc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Arial"/>
        <a:ea typeface="Arial"/>
        <a:cs typeface="Arial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1D08-2EA9-455B-8FE8-023676945F5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2</Characters>
  <Application>Microsoft Office Word</Application>
  <DocSecurity>0</DocSecurity>
  <Lines>13</Lines>
  <Paragraphs>3</Paragraphs>
  <ScaleCrop>false</ScaleCrop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a Kingston</dc:creator>
  <cp:lastModifiedBy>Anita Hornbrook</cp:lastModifiedBy>
  <cp:revision>2</cp:revision>
  <cp:lastPrinted>2021-11-04T15:31:00Z</cp:lastPrinted>
  <dcterms:created xsi:type="dcterms:W3CDTF">2023-10-27T15:40:00Z</dcterms:created>
  <dcterms:modified xsi:type="dcterms:W3CDTF">2023-10-27T15:40:00Z</dcterms:modified>
</cp:coreProperties>
</file>